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c7f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c449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e40b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